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21CAB" w14:textId="4FC533C9" w:rsidR="00D62882" w:rsidRPr="00EC14B4" w:rsidRDefault="5A7D42E9" w:rsidP="5A7D42E9">
      <w:pPr>
        <w:spacing w:after="0" w:line="240" w:lineRule="auto"/>
        <w:rPr>
          <w:rFonts w:ascii="Times New Roman" w:hAnsi="Times New Roman"/>
        </w:rPr>
      </w:pPr>
      <w:bookmarkStart w:id="0" w:name="_GoBack"/>
      <w:bookmarkEnd w:id="0"/>
      <w:r w:rsidRPr="5A7D42E9">
        <w:rPr>
          <w:rFonts w:ascii="Times New Roman" w:hAnsi="Times New Roman"/>
        </w:rPr>
        <w:t>Name: __________________________________________________________________        Period: ______</w:t>
      </w:r>
    </w:p>
    <w:p w14:paraId="102D64ED" w14:textId="4F3A1376" w:rsidR="5A7D42E9" w:rsidRDefault="5A7D42E9" w:rsidP="5A7D42E9">
      <w:pPr>
        <w:spacing w:after="0" w:line="240" w:lineRule="auto"/>
      </w:pPr>
      <w:r w:rsidRPr="5A7D42E9">
        <w:rPr>
          <w:rFonts w:ascii="Tahoma" w:hAnsi="Tahoma" w:cs="Tahoma"/>
          <w:b/>
          <w:bCs/>
          <w:sz w:val="40"/>
          <w:szCs w:val="40"/>
        </w:rPr>
        <w:t>Notes</w:t>
      </w:r>
    </w:p>
    <w:p w14:paraId="47093D97" w14:textId="77777777" w:rsidR="00EC14B4" w:rsidRPr="00EC14B4" w:rsidRDefault="00EC14B4" w:rsidP="00EC14B4">
      <w:pPr>
        <w:spacing w:after="0" w:line="240" w:lineRule="auto"/>
        <w:rPr>
          <w:rFonts w:ascii="Arial" w:hAnsi="Arial" w:cs="Arial"/>
          <w:b/>
          <w:bCs/>
          <w:i/>
          <w:iCs/>
          <w:sz w:val="31"/>
          <w:szCs w:val="31"/>
        </w:rPr>
      </w:pPr>
      <w:r w:rsidRPr="00EC14B4">
        <w:rPr>
          <w:rFonts w:ascii="Arial" w:hAnsi="Arial" w:cs="Arial"/>
          <w:b/>
          <w:bCs/>
          <w:i/>
          <w:iCs/>
          <w:sz w:val="31"/>
          <w:szCs w:val="31"/>
        </w:rPr>
        <w:t>The Normal Distribution</w:t>
      </w:r>
    </w:p>
    <w:p w14:paraId="488CAF62" w14:textId="77777777" w:rsidR="00EC14B4" w:rsidRPr="00EC14B4" w:rsidRDefault="00EC14B4" w:rsidP="00EC14B4">
      <w:pPr>
        <w:spacing w:after="0" w:line="240" w:lineRule="auto"/>
        <w:rPr>
          <w:rFonts w:ascii="Times New Roman" w:hAnsi="Times New Roman"/>
          <w:b/>
          <w:bCs/>
          <w:i/>
          <w:iCs/>
        </w:rPr>
      </w:pPr>
    </w:p>
    <w:p w14:paraId="057F3EBC" w14:textId="360B53ED" w:rsidR="000E6F92" w:rsidRDefault="000E6F92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Definition:</w:t>
      </w:r>
    </w:p>
    <w:p w14:paraId="6B9F86BC" w14:textId="769F7934" w:rsidR="000E6F92" w:rsidRDefault="000E6F92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Standard Deviation:</w:t>
      </w:r>
    </w:p>
    <w:p w14:paraId="1C86152C" w14:textId="55596FE9" w:rsidR="000E6F92" w:rsidRDefault="000E6F92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</w:p>
    <w:p w14:paraId="4DD145E3" w14:textId="11CE5454" w:rsidR="000E6F92" w:rsidRDefault="000E6F92" w:rsidP="00ED3953">
      <w:pPr>
        <w:spacing w:after="0" w:line="240" w:lineRule="auto"/>
        <w:rPr>
          <w:rFonts w:ascii="Times New Roman" w:hAnsi="Times New Roman"/>
          <w:sz w:val="24"/>
        </w:rPr>
      </w:pPr>
    </w:p>
    <w:p w14:paraId="5A747115" w14:textId="7B1CC24C" w:rsidR="0001407D" w:rsidRDefault="0001407D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</w:p>
    <w:p w14:paraId="32146D28" w14:textId="2B5C335C" w:rsidR="00CA0ABE" w:rsidRDefault="00CA0ABE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Normal Distribution </w:t>
      </w:r>
    </w:p>
    <w:p w14:paraId="7322023D" w14:textId="0C12525C" w:rsidR="00CA0ABE" w:rsidRDefault="00CA0ABE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</w:p>
    <w:p w14:paraId="37640D4C" w14:textId="1AD16647" w:rsidR="00CA0ABE" w:rsidRDefault="00CA0ABE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</w:p>
    <w:p w14:paraId="45D47810" w14:textId="3212E05D" w:rsidR="00CA0ABE" w:rsidRDefault="00C319A2" w:rsidP="1B3DDC46">
      <w:pPr>
        <w:spacing w:after="0" w:line="240" w:lineRule="auto"/>
        <w:rPr>
          <w:rFonts w:ascii="Times New Roman" w:hAnsi="Times New Roman"/>
          <w:b/>
          <w:bCs/>
          <w:sz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03021" behindDoc="0" locked="0" layoutInCell="1" allowOverlap="1" wp14:anchorId="6F0C3B04" wp14:editId="368446DB">
                <wp:simplePos x="0" y="0"/>
                <wp:positionH relativeFrom="column">
                  <wp:posOffset>2538955</wp:posOffset>
                </wp:positionH>
                <wp:positionV relativeFrom="paragraph">
                  <wp:posOffset>908025</wp:posOffset>
                </wp:positionV>
                <wp:extent cx="360" cy="360"/>
                <wp:effectExtent l="38100" t="19050" r="57150" b="57150"/>
                <wp:wrapNone/>
                <wp:docPr id="457039020" name="Ink 457039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8C9C2" id="Ink 457039020" o:spid="_x0000_s1026" type="#_x0000_t75" style="position:absolute;margin-left:193.35pt;margin-top:46.25pt;width:130.9pt;height:26.8pt;z-index:2522030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">
                <v:imagedata r:id="rId26" o:title=""/>
              </v:shape>
            </w:pict>
          </mc:Fallback>
        </mc:AlternateContent>
      </w:r>
      <w:r w:rsidR="006B0FD6">
        <w:rPr>
          <w:noProof/>
        </w:rPr>
        <mc:AlternateContent>
          <mc:Choice Requires="wpi">
            <w:drawing>
              <wp:anchor distT="0" distB="0" distL="114300" distR="114300" simplePos="0" relativeHeight="251975693" behindDoc="0" locked="0" layoutInCell="1" allowOverlap="1" wp14:anchorId="6B2ECFBB" wp14:editId="42D9E60A">
                <wp:simplePos x="0" y="0"/>
                <wp:positionH relativeFrom="column">
                  <wp:posOffset>686950</wp:posOffset>
                </wp:positionH>
                <wp:positionV relativeFrom="paragraph">
                  <wp:posOffset>2338910</wp:posOffset>
                </wp:positionV>
                <wp:extent cx="5040" cy="1800"/>
                <wp:effectExtent l="38100" t="38100" r="52705" b="55880"/>
                <wp:wrapNone/>
                <wp:docPr id="457039277" name="Ink 457039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040" cy="1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0FB05" id="Ink 457039277" o:spid="_x0000_s1026" type="#_x0000_t75" style="position:absolute;margin-left:48.6pt;margin-top:152.2pt;width:464.3pt;height:55.35pt;z-index:2519756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">
                <v:imagedata r:id="rId78" o:title=""/>
              </v:shape>
            </w:pict>
          </mc:Fallback>
        </mc:AlternateContent>
      </w:r>
      <w:r w:rsidR="00CA0ABE">
        <w:rPr>
          <w:noProof/>
        </w:rPr>
        <w:drawing>
          <wp:inline distT="0" distB="0" distL="0" distR="0" wp14:anchorId="4682B580" wp14:editId="7E9977CC">
            <wp:extent cx="7202816" cy="2686050"/>
            <wp:effectExtent l="0" t="0" r="0" b="0"/>
            <wp:docPr id="457038918" name="Picture 457038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2816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DC85" w14:textId="75ACF040" w:rsidR="00CA0ABE" w:rsidRDefault="00CA0ABE" w:rsidP="00ED3953">
      <w:pPr>
        <w:spacing w:after="0" w:line="240" w:lineRule="auto"/>
        <w:rPr>
          <w:rFonts w:ascii="Times New Roman" w:hAnsi="Times New Roman"/>
          <w:b/>
          <w:bCs/>
          <w:sz w:val="24"/>
        </w:rPr>
      </w:pPr>
    </w:p>
    <w:p w14:paraId="57022C93" w14:textId="4A948C83" w:rsidR="004D0693" w:rsidRPr="0001407D" w:rsidRDefault="00EC14B4" w:rsidP="00EC14B4">
      <w:pPr>
        <w:spacing w:after="0" w:line="240" w:lineRule="auto"/>
        <w:rPr>
          <w:rFonts w:ascii="Times New Roman" w:hAnsi="Times New Roman"/>
          <w:b/>
          <w:bCs/>
          <w:sz w:val="24"/>
        </w:rPr>
      </w:pPr>
      <w:r w:rsidRPr="00EC14B4">
        <w:rPr>
          <w:rFonts w:ascii="Times New Roman" w:hAnsi="Times New Roman"/>
          <w:b/>
          <w:bCs/>
          <w:sz w:val="24"/>
        </w:rPr>
        <w:t>The Empirical Rule</w:t>
      </w:r>
    </w:p>
    <w:p w14:paraId="56D3411C" w14:textId="517EDB96" w:rsidR="004D0693" w:rsidRDefault="004D0693" w:rsidP="00EC14B4">
      <w:pPr>
        <w:spacing w:after="0" w:line="240" w:lineRule="auto"/>
        <w:rPr>
          <w:rFonts w:ascii="Times New Roman" w:hAnsi="Times New Roman"/>
        </w:rPr>
      </w:pPr>
    </w:p>
    <w:p w14:paraId="1C3A6EBC" w14:textId="06587905" w:rsidR="004D0693" w:rsidRDefault="004D0693" w:rsidP="00EC14B4">
      <w:pPr>
        <w:spacing w:after="0" w:line="240" w:lineRule="auto"/>
        <w:rPr>
          <w:rFonts w:ascii="Times New Roman" w:hAnsi="Times New Roman"/>
        </w:rPr>
      </w:pPr>
    </w:p>
    <w:p w14:paraId="6C4A6689" w14:textId="1CF66DF4" w:rsidR="004D0693" w:rsidRDefault="004D0693" w:rsidP="1B3DDC46">
      <w:pPr>
        <w:spacing w:after="0" w:line="240" w:lineRule="auto"/>
        <w:rPr>
          <w:rFonts w:ascii="Times New Roman" w:hAnsi="Times New Roman"/>
        </w:rPr>
      </w:pPr>
    </w:p>
    <w:p w14:paraId="218E3DF2" w14:textId="0EA14BC5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084C4CC1" w14:textId="0ABAD8FF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5619DAA6" w14:textId="3EE42BEE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661E1BF3" w14:textId="4CDB7727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7A7AC792" w14:textId="1B25E966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64B3D787" w14:textId="0B2760E1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7392C089" w14:textId="5C2A6770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375EB5A1" w14:textId="5BA50193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5E297747" w14:textId="096F218E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1E7DE251" w14:textId="13197D11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01249FDD" w14:textId="0899308B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7D26BE7B" w14:textId="526660F4" w:rsidR="004D0693" w:rsidRDefault="004D0693" w:rsidP="00EC14B4">
      <w:pPr>
        <w:spacing w:after="0" w:line="240" w:lineRule="auto"/>
        <w:rPr>
          <w:rFonts w:ascii="Times New Roman" w:hAnsi="Times New Roman"/>
        </w:rPr>
      </w:pPr>
    </w:p>
    <w:p w14:paraId="3CA25C9D" w14:textId="3BC7C30F" w:rsidR="004D0693" w:rsidRDefault="004D0693" w:rsidP="00EC14B4">
      <w:pPr>
        <w:spacing w:after="0" w:line="240" w:lineRule="auto"/>
        <w:rPr>
          <w:rFonts w:ascii="Times New Roman" w:hAnsi="Times New Roman"/>
        </w:rPr>
      </w:pPr>
    </w:p>
    <w:p w14:paraId="7992EFFC" w14:textId="77777777" w:rsidR="004D0693" w:rsidRPr="00EC14B4" w:rsidRDefault="004D0693" w:rsidP="00EC14B4">
      <w:pPr>
        <w:spacing w:after="0" w:line="240" w:lineRule="auto"/>
        <w:rPr>
          <w:rFonts w:ascii="Times New Roman" w:hAnsi="Times New Roman"/>
        </w:rPr>
      </w:pPr>
    </w:p>
    <w:p w14:paraId="77AEFD7A" w14:textId="53DFB2EA" w:rsidR="00B97DF0" w:rsidRDefault="00B97DF0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5C9616D" w14:textId="20881A50" w:rsidR="00B97DF0" w:rsidRDefault="00B97DF0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D1859BF" w14:textId="09AC5BEB" w:rsidR="00B97DF0" w:rsidRDefault="00B97DF0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67CE480" w14:textId="0CC024D4" w:rsidR="00B97DF0" w:rsidRDefault="00B97DF0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2090891" w14:textId="333B71AB" w:rsidR="00B97DF0" w:rsidRDefault="00AE7F04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2328973" behindDoc="0" locked="0" layoutInCell="1" allowOverlap="1" wp14:anchorId="6705E7D9" wp14:editId="7A32B6ED">
                <wp:simplePos x="0" y="0"/>
                <wp:positionH relativeFrom="column">
                  <wp:posOffset>2129806</wp:posOffset>
                </wp:positionH>
                <wp:positionV relativeFrom="paragraph">
                  <wp:posOffset>177487</wp:posOffset>
                </wp:positionV>
                <wp:extent cx="5400" cy="8280"/>
                <wp:effectExtent l="57150" t="38100" r="52070" b="48895"/>
                <wp:wrapNone/>
                <wp:docPr id="457039345" name="Ink 457039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540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1847A8" id="Ink 457039345" o:spid="_x0000_s1026" type="#_x0000_t75" style="position:absolute;margin-left:167pt;margin-top:13.3pt;width:1.85pt;height:2.05pt;z-index:2523289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">
                <v:imagedata r:id="rId141" o:title=""/>
              </v:shape>
            </w:pict>
          </mc:Fallback>
        </mc:AlternateContent>
      </w:r>
      <w:r w:rsidR="1B3DDC46" w:rsidRPr="1B3DDC46">
        <w:rPr>
          <w:rFonts w:ascii="Times New Roman" w:hAnsi="Times New Roman"/>
          <w:b/>
          <w:bCs/>
          <w:sz w:val="24"/>
          <w:szCs w:val="24"/>
        </w:rPr>
        <w:t>Example:</w:t>
      </w:r>
      <w:r w:rsidR="1B3DDC46" w:rsidRPr="1B3DDC46">
        <w:rPr>
          <w:rFonts w:ascii="Times New Roman" w:hAnsi="Times New Roman"/>
          <w:b/>
          <w:bCs/>
        </w:rPr>
        <w:t xml:space="preserve"> The heights of players in a basketball league are normally distributed with a mean of 6 feet 1 inch and a standard deviation of 2 inches.</w:t>
      </w:r>
    </w:p>
    <w:p w14:paraId="0F9A8A01" w14:textId="0B406618" w:rsidR="00B97DF0" w:rsidRDefault="00B97DF0" w:rsidP="00EC14B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71B80B7C" w14:textId="3F90A6B9" w:rsidR="00FF16B8" w:rsidRDefault="00FF16B8" w:rsidP="1B3DDC4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4A0EAC52" w14:textId="753B00FA" w:rsidR="1B3DDC46" w:rsidRDefault="1B3DDC46" w:rsidP="1B3DDC46">
      <w:pPr>
        <w:spacing w:after="0" w:line="240" w:lineRule="auto"/>
      </w:pPr>
    </w:p>
    <w:p w14:paraId="23DFC61F" w14:textId="04644D1E" w:rsidR="1B3DDC46" w:rsidRDefault="1B3DDC46" w:rsidP="1B3DDC46">
      <w:pPr>
        <w:spacing w:after="0" w:line="240" w:lineRule="auto"/>
      </w:pPr>
    </w:p>
    <w:p w14:paraId="681A558A" w14:textId="4F678F1F" w:rsidR="1B3DDC46" w:rsidRDefault="1B3DDC46" w:rsidP="1B3DDC46">
      <w:pPr>
        <w:spacing w:after="0" w:line="240" w:lineRule="auto"/>
      </w:pPr>
    </w:p>
    <w:p w14:paraId="4212CC51" w14:textId="3233D1B9" w:rsidR="1B3DDC46" w:rsidRDefault="1B3DDC46" w:rsidP="1B3DDC46">
      <w:pPr>
        <w:spacing w:after="0" w:line="240" w:lineRule="auto"/>
      </w:pPr>
    </w:p>
    <w:p w14:paraId="315BAAAA" w14:textId="4EB71837" w:rsidR="1B3DDC46" w:rsidRDefault="1B3DDC46" w:rsidP="1B3DDC46">
      <w:pPr>
        <w:spacing w:after="0" w:line="240" w:lineRule="auto"/>
      </w:pPr>
    </w:p>
    <w:p w14:paraId="66D0631F" w14:textId="7D73B45C" w:rsidR="1B3DDC46" w:rsidRDefault="002B03E8" w:rsidP="1B3DDC46">
      <w:pPr>
        <w:spacing w:after="0" w:line="240" w:lineRule="aut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346381" behindDoc="0" locked="0" layoutInCell="1" allowOverlap="1" wp14:anchorId="552A2FD8" wp14:editId="0F7C3FEB">
                <wp:simplePos x="0" y="0"/>
                <wp:positionH relativeFrom="column">
                  <wp:posOffset>1953970</wp:posOffset>
                </wp:positionH>
                <wp:positionV relativeFrom="paragraph">
                  <wp:posOffset>-394175</wp:posOffset>
                </wp:positionV>
                <wp:extent cx="360" cy="360"/>
                <wp:effectExtent l="38100" t="19050" r="57150" b="57150"/>
                <wp:wrapNone/>
                <wp:docPr id="457039362" name="Ink 457039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60B7A" id="Ink 457039362" o:spid="_x0000_s1026" type="#_x0000_t75" style="position:absolute;margin-left:140.4pt;margin-top:-58.95pt;width:28.05pt;height:129.8pt;z-index:2523463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">
                <v:imagedata r:id="rId164" o:title=""/>
              </v:shape>
            </w:pict>
          </mc:Fallback>
        </mc:AlternateContent>
      </w:r>
    </w:p>
    <w:p w14:paraId="703E58A1" w14:textId="0A8469AB" w:rsidR="1B3DDC46" w:rsidRDefault="1B3DDC46" w:rsidP="1B3DDC46">
      <w:pPr>
        <w:spacing w:after="0" w:line="240" w:lineRule="auto"/>
      </w:pPr>
    </w:p>
    <w:p w14:paraId="0F0C7636" w14:textId="2ACB2780" w:rsidR="1B3DDC46" w:rsidRDefault="00461FF6" w:rsidP="1B3DDC46">
      <w:pPr>
        <w:spacing w:after="0" w:line="240" w:lineRule="aut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33421" behindDoc="0" locked="0" layoutInCell="1" allowOverlap="1" wp14:anchorId="62923795" wp14:editId="3BC36AAC">
                <wp:simplePos x="0" y="0"/>
                <wp:positionH relativeFrom="column">
                  <wp:posOffset>766275</wp:posOffset>
                </wp:positionH>
                <wp:positionV relativeFrom="paragraph">
                  <wp:posOffset>73725</wp:posOffset>
                </wp:positionV>
                <wp:extent cx="3240" cy="8640"/>
                <wp:effectExtent l="57150" t="38100" r="53975" b="48895"/>
                <wp:wrapNone/>
                <wp:docPr id="457039447" name="Ink 457039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3240" cy="86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1DD8B" id="Ink 457039447" o:spid="_x0000_s1026" type="#_x0000_t75" style="position:absolute;margin-left:41.75pt;margin-top:-23.95pt;width:26.95pt;height:69.8pt;z-index:2524334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">
                <v:imagedata r:id="rId170" o:title=""/>
              </v:shape>
            </w:pict>
          </mc:Fallback>
        </mc:AlternateContent>
      </w:r>
    </w:p>
    <w:p w14:paraId="284E6C7F" w14:textId="649B474E" w:rsidR="1B3DDC46" w:rsidRDefault="1B3DDC46" w:rsidP="1B3DDC46">
      <w:pPr>
        <w:spacing w:after="0" w:line="240" w:lineRule="auto"/>
      </w:pPr>
    </w:p>
    <w:p w14:paraId="64541E12" w14:textId="409955ED" w:rsidR="00B97DF0" w:rsidRDefault="00B97DF0" w:rsidP="00EC14B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F590035" w14:textId="26411B90" w:rsidR="1B3DDC46" w:rsidRDefault="1B3DDC46" w:rsidP="1B3DDC46">
      <w:pPr>
        <w:spacing w:after="0" w:line="240" w:lineRule="auto"/>
        <w:ind w:left="317" w:hanging="317"/>
        <w:rPr>
          <w:rFonts w:ascii="Times New Roman" w:hAnsi="Times New Roman"/>
          <w:b/>
          <w:bCs/>
        </w:rPr>
      </w:pPr>
    </w:p>
    <w:p w14:paraId="1072B0CC" w14:textId="08AD3B30" w:rsidR="1B3DDC46" w:rsidRDefault="1B3DDC46" w:rsidP="1B3DDC46">
      <w:pPr>
        <w:spacing w:after="0" w:line="240" w:lineRule="auto"/>
        <w:ind w:left="317" w:hanging="317"/>
        <w:rPr>
          <w:rFonts w:ascii="Times New Roman" w:hAnsi="Times New Roman"/>
          <w:b/>
          <w:bCs/>
        </w:rPr>
      </w:pPr>
    </w:p>
    <w:p w14:paraId="5D0BFF67" w14:textId="22291F5B" w:rsidR="1B3DDC46" w:rsidRDefault="1B3DDC46" w:rsidP="1B3DDC46">
      <w:pPr>
        <w:spacing w:after="0" w:line="240" w:lineRule="auto"/>
        <w:ind w:left="317" w:hanging="317"/>
        <w:rPr>
          <w:rFonts w:ascii="Times New Roman" w:hAnsi="Times New Roman"/>
          <w:b/>
          <w:bCs/>
        </w:rPr>
      </w:pPr>
    </w:p>
    <w:p w14:paraId="02EB62B3" w14:textId="47E05816" w:rsidR="00EC14B4" w:rsidRDefault="009A4986" w:rsidP="1B3DDC4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="00EC14B4" w:rsidRPr="00EC14B4">
        <w:rPr>
          <w:rFonts w:ascii="Times New Roman" w:hAnsi="Times New Roman"/>
          <w:b/>
          <w:bCs/>
        </w:rPr>
        <w:t xml:space="preserve">EGG PRODUCTION </w:t>
      </w:r>
      <w:r w:rsidR="00EC14B4" w:rsidRPr="00EC14B4">
        <w:rPr>
          <w:rFonts w:ascii="Times New Roman" w:hAnsi="Times New Roman"/>
        </w:rPr>
        <w:t xml:space="preserve">The number of eggs laid per year by a </w:t>
      </w:r>
      <w:proofErr w:type="gramStart"/>
      <w:r w:rsidR="00EC14B4" w:rsidRPr="00EC14B4">
        <w:rPr>
          <w:rFonts w:ascii="Times New Roman" w:hAnsi="Times New Roman"/>
        </w:rPr>
        <w:t>particular breed</w:t>
      </w:r>
      <w:proofErr w:type="gramEnd"/>
      <w:r w:rsidR="00EC14B4" w:rsidRPr="00EC14B4">
        <w:rPr>
          <w:rFonts w:ascii="Times New Roman" w:hAnsi="Times New Roman"/>
        </w:rPr>
        <w:t xml:space="preserve"> of chicken is</w:t>
      </w:r>
      <w:r w:rsidR="00B97DF0">
        <w:rPr>
          <w:rFonts w:ascii="Times New Roman" w:hAnsi="Times New Roman"/>
        </w:rPr>
        <w:t xml:space="preserve"> </w:t>
      </w:r>
      <w:r w:rsidR="00EC14B4" w:rsidRPr="00EC14B4">
        <w:rPr>
          <w:rFonts w:ascii="Times New Roman" w:hAnsi="Times New Roman"/>
        </w:rPr>
        <w:t>normally distributed with a mean of 225 and a standard deviation of 10 eggs.</w:t>
      </w:r>
    </w:p>
    <w:p w14:paraId="1B361903" w14:textId="783EB22D" w:rsidR="00B97DF0" w:rsidRDefault="00B97DF0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4CEF6389" w14:textId="6128D117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CA79F7A" w14:textId="4463CBFE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4AF927C1" w14:textId="1B984E90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1EF37B51" w14:textId="62378428" w:rsidR="001B149C" w:rsidRDefault="001B149C" w:rsidP="1B3DDC4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670A002A" w14:textId="37719391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7ADC1395" w14:textId="3AA8CAE6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50FA177D" w14:textId="787CAE4C" w:rsidR="001B149C" w:rsidRPr="00EC14B4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28A1EE10" w14:textId="3F8F47B0" w:rsidR="001B149C" w:rsidRDefault="001B149C" w:rsidP="009A4986">
      <w:pPr>
        <w:tabs>
          <w:tab w:val="left" w:pos="306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3856BFAD" w14:textId="70C1CF5F" w:rsidR="001B149C" w:rsidRDefault="001B149C" w:rsidP="1B3DDC46">
      <w:pPr>
        <w:tabs>
          <w:tab w:val="left" w:pos="306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11CA3114" w14:textId="563D59FC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7C82263A" w14:textId="30115D6B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0D76D4E2" w14:textId="083B3F88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4BB233C9" w14:textId="4FB71444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0C58D15A" w14:textId="146550D6" w:rsidR="1B3DDC46" w:rsidRDefault="1B3DDC46" w:rsidP="1B3DDC46">
      <w:pPr>
        <w:spacing w:after="0" w:line="240" w:lineRule="auto"/>
        <w:rPr>
          <w:rFonts w:ascii="Times New Roman" w:hAnsi="Times New Roman"/>
        </w:rPr>
      </w:pPr>
    </w:p>
    <w:p w14:paraId="5396D409" w14:textId="52AB9408" w:rsidR="00EC14B4" w:rsidRDefault="009A4986" w:rsidP="1B3DDC4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ab/>
      </w:r>
      <w:r w:rsidR="00EC14B4" w:rsidRPr="00EC14B4">
        <w:rPr>
          <w:rFonts w:ascii="Times New Roman" w:hAnsi="Times New Roman"/>
          <w:b/>
          <w:bCs/>
        </w:rPr>
        <w:t xml:space="preserve">MANUFACTURING </w:t>
      </w:r>
      <w:r w:rsidR="00EC14B4" w:rsidRPr="00EC14B4">
        <w:rPr>
          <w:rFonts w:ascii="Times New Roman" w:hAnsi="Times New Roman"/>
        </w:rPr>
        <w:t>The diameter of bolts produced by a manufacturing plant is</w:t>
      </w:r>
      <w:r w:rsidR="00B97DF0">
        <w:rPr>
          <w:rFonts w:ascii="Times New Roman" w:hAnsi="Times New Roman"/>
        </w:rPr>
        <w:t xml:space="preserve"> </w:t>
      </w:r>
      <w:r w:rsidR="00EC14B4" w:rsidRPr="00EC14B4">
        <w:rPr>
          <w:rFonts w:ascii="Times New Roman" w:hAnsi="Times New Roman"/>
        </w:rPr>
        <w:t>normally distributed with a mean of 18 mm and a standard deviation of 0.2 mm.</w:t>
      </w:r>
    </w:p>
    <w:p w14:paraId="1B5AD612" w14:textId="06D32EE2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6EBA4C5F" w14:textId="7C10C228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29F57D3B" w14:textId="49D20E49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1A7AD5CC" w14:textId="7568AD53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4BCE4E86" w14:textId="44A750CF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61D3DEC7" w14:textId="1816605F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2D7BDB74" w14:textId="039EBACD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7B70ECC9" w14:textId="3638E291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3F589EC8" w14:textId="77777777" w:rsidR="001B149C" w:rsidRDefault="001B149C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ind w:left="317" w:hanging="317"/>
        <w:rPr>
          <w:rFonts w:ascii="Times New Roman" w:hAnsi="Times New Roman"/>
        </w:rPr>
      </w:pPr>
    </w:p>
    <w:p w14:paraId="5C513BAE" w14:textId="77777777" w:rsidR="00B97DF0" w:rsidRPr="00EC14B4" w:rsidRDefault="00B97DF0" w:rsidP="009A4986">
      <w:pPr>
        <w:tabs>
          <w:tab w:val="left" w:pos="9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sectPr w:rsidR="00B97DF0" w:rsidRPr="00EC14B4" w:rsidSect="00C26F76">
      <w:headerReference w:type="even" r:id="rId171"/>
      <w:headerReference w:type="default" r:id="rId172"/>
      <w:footerReference w:type="even" r:id="rId173"/>
      <w:footerReference w:type="default" r:id="rId174"/>
      <w:headerReference w:type="first" r:id="rId175"/>
      <w:footerReference w:type="first" r:id="rId176"/>
      <w:type w:val="continuous"/>
      <w:pgSz w:w="12240" w:h="15660"/>
      <w:pgMar w:top="720" w:right="720" w:bottom="720" w:left="720" w:header="720" w:footer="720" w:gutter="0"/>
      <w:pgNumType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DD3C0" w14:textId="77777777" w:rsidR="00587466" w:rsidRDefault="00587466" w:rsidP="003F4D1C">
      <w:pPr>
        <w:spacing w:after="0" w:line="240" w:lineRule="auto"/>
      </w:pPr>
      <w:r>
        <w:separator/>
      </w:r>
    </w:p>
  </w:endnote>
  <w:endnote w:type="continuationSeparator" w:id="0">
    <w:p w14:paraId="5D678360" w14:textId="77777777" w:rsidR="00587466" w:rsidRDefault="00587466" w:rsidP="003F4D1C">
      <w:pPr>
        <w:spacing w:after="0" w:line="240" w:lineRule="auto"/>
      </w:pPr>
      <w:r>
        <w:continuationSeparator/>
      </w:r>
    </w:p>
  </w:endnote>
  <w:endnote w:type="continuationNotice" w:id="1">
    <w:p w14:paraId="7D53CC43" w14:textId="77777777" w:rsidR="00587466" w:rsidRDefault="005874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LTStd-BoldOb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CenturySchlbk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C60C8" w14:textId="77777777" w:rsidR="005727B9" w:rsidRPr="00B90A12" w:rsidRDefault="005727B9" w:rsidP="00A97FAE">
    <w:pPr>
      <w:pStyle w:val="Footer"/>
      <w:tabs>
        <w:tab w:val="clear" w:pos="4680"/>
        <w:tab w:val="clear" w:pos="9360"/>
        <w:tab w:val="left" w:pos="5040"/>
        <w:tab w:val="right" w:pos="10800"/>
      </w:tabs>
      <w:rPr>
        <w:rFonts w:ascii="Arial" w:hAnsi="Arial" w:cs="Arial"/>
        <w:sz w:val="18"/>
        <w:szCs w:val="18"/>
      </w:rPr>
    </w:pPr>
    <w:r w:rsidRPr="00523617">
      <w:rPr>
        <w:rFonts w:ascii="Arial" w:hAnsi="Arial" w:cs="Arial"/>
        <w:color w:val="231F20"/>
        <w:sz w:val="18"/>
        <w:szCs w:val="18"/>
      </w:rPr>
      <w:t>Chapter 10</w:t>
    </w:r>
    <w:r>
      <w:rPr>
        <w:rFonts w:ascii="Arial" w:hAnsi="Arial" w:cs="Arial"/>
        <w:b/>
        <w:bCs/>
        <w:color w:val="231F20"/>
        <w:sz w:val="18"/>
        <w:szCs w:val="18"/>
      </w:rPr>
      <w:tab/>
    </w:r>
    <w:r>
      <w:rPr>
        <w:rFonts w:ascii="Arial" w:hAnsi="Arial" w:cs="Arial"/>
        <w:b/>
        <w:bCs/>
        <w:color w:val="231F20"/>
        <w:sz w:val="24"/>
        <w:szCs w:val="24"/>
      </w:rPr>
      <w:t>2</w:t>
    </w:r>
    <w:r>
      <w:rPr>
        <w:rFonts w:ascii="Arial" w:hAnsi="Arial" w:cs="Arial"/>
        <w:b/>
        <w:bCs/>
        <w:color w:val="231F20"/>
        <w:sz w:val="18"/>
        <w:szCs w:val="18"/>
      </w:rPr>
      <w:tab/>
    </w:r>
    <w:r w:rsidRPr="00523617">
      <w:rPr>
        <w:rFonts w:ascii="Arial" w:hAnsi="Arial" w:cs="Arial"/>
        <w:i/>
        <w:iCs/>
        <w:color w:val="231F20"/>
        <w:sz w:val="18"/>
        <w:szCs w:val="18"/>
      </w:rPr>
      <w:t>Glencoe Algebra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19A84" w14:textId="79C99911" w:rsidR="005727B9" w:rsidRPr="00831C8A" w:rsidRDefault="005727B9" w:rsidP="002E59F1">
    <w:pPr>
      <w:pStyle w:val="Footer"/>
      <w:tabs>
        <w:tab w:val="clear" w:pos="4680"/>
        <w:tab w:val="clear" w:pos="9360"/>
        <w:tab w:val="left" w:pos="0"/>
        <w:tab w:val="center" w:pos="5400"/>
        <w:tab w:val="right" w:pos="10800"/>
      </w:tabs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4EB27" w14:textId="45B63190" w:rsidR="005727B9" w:rsidRDefault="005727B9" w:rsidP="00B90A12">
    <w:pPr>
      <w:pStyle w:val="Footer"/>
      <w:tabs>
        <w:tab w:val="clear" w:pos="4680"/>
        <w:tab w:val="clear" w:pos="9360"/>
        <w:tab w:val="center" w:pos="5040"/>
        <w:tab w:val="right" w:pos="10800"/>
      </w:tabs>
      <w:rPr>
        <w:rFonts w:ascii="Arial" w:hAnsi="Arial" w:cs="Arial"/>
        <w:b/>
        <w:iCs/>
        <w:color w:val="231F20"/>
        <w:sz w:val="24"/>
        <w:szCs w:val="24"/>
      </w:rPr>
    </w:pPr>
  </w:p>
  <w:p w14:paraId="79983BF9" w14:textId="77777777" w:rsidR="004D0693" w:rsidRPr="00B90A12" w:rsidRDefault="004D0693" w:rsidP="00B90A12">
    <w:pPr>
      <w:pStyle w:val="Footer"/>
      <w:tabs>
        <w:tab w:val="clear" w:pos="4680"/>
        <w:tab w:val="clear" w:pos="9360"/>
        <w:tab w:val="center" w:pos="5040"/>
        <w:tab w:val="right" w:pos="10800"/>
      </w:tabs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123CE" w14:textId="77777777" w:rsidR="00587466" w:rsidRDefault="00587466" w:rsidP="003F4D1C">
      <w:pPr>
        <w:spacing w:after="0" w:line="240" w:lineRule="auto"/>
      </w:pPr>
      <w:r>
        <w:separator/>
      </w:r>
    </w:p>
  </w:footnote>
  <w:footnote w:type="continuationSeparator" w:id="0">
    <w:p w14:paraId="72C84B91" w14:textId="77777777" w:rsidR="00587466" w:rsidRDefault="00587466" w:rsidP="003F4D1C">
      <w:pPr>
        <w:spacing w:after="0" w:line="240" w:lineRule="auto"/>
      </w:pPr>
      <w:r>
        <w:continuationSeparator/>
      </w:r>
    </w:p>
  </w:footnote>
  <w:footnote w:type="continuationNotice" w:id="1">
    <w:p w14:paraId="124EFB62" w14:textId="77777777" w:rsidR="00587466" w:rsidRDefault="005874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C6F64" w14:textId="77777777" w:rsidR="005727B9" w:rsidRPr="008269FF" w:rsidRDefault="005727B9" w:rsidP="008269FF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AFFF1" w14:textId="77777777" w:rsidR="005727B9" w:rsidRPr="003F4D1C" w:rsidRDefault="005727B9" w:rsidP="003F4D1C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56A50" w14:textId="77777777" w:rsidR="005727B9" w:rsidRPr="00B90A12" w:rsidRDefault="005727B9" w:rsidP="00B90A12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36E92"/>
    <w:multiLevelType w:val="hybridMultilevel"/>
    <w:tmpl w:val="6360D686"/>
    <w:lvl w:ilvl="0" w:tplc="49B634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032A2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72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528"/>
    <w:multiLevelType w:val="hybridMultilevel"/>
    <w:tmpl w:val="04DA6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C386F"/>
    <w:multiLevelType w:val="hybridMultilevel"/>
    <w:tmpl w:val="77B4B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13B97"/>
    <w:multiLevelType w:val="hybridMultilevel"/>
    <w:tmpl w:val="6C0C76B4"/>
    <w:lvl w:ilvl="0" w:tplc="ACC48720">
      <w:start w:val="2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1D4E658D"/>
    <w:multiLevelType w:val="hybridMultilevel"/>
    <w:tmpl w:val="DDE65D14"/>
    <w:lvl w:ilvl="0" w:tplc="2B7C7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D171D"/>
    <w:multiLevelType w:val="hybridMultilevel"/>
    <w:tmpl w:val="27FC6DDC"/>
    <w:lvl w:ilvl="0" w:tplc="F384C64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667E3F"/>
    <w:multiLevelType w:val="hybridMultilevel"/>
    <w:tmpl w:val="3ACAA9B8"/>
    <w:lvl w:ilvl="0" w:tplc="25E416BA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AC63041"/>
    <w:multiLevelType w:val="hybridMultilevel"/>
    <w:tmpl w:val="B9A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B6D19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9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4E8"/>
    <w:multiLevelType w:val="hybridMultilevel"/>
    <w:tmpl w:val="D040A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34B8"/>
    <w:multiLevelType w:val="hybridMultilevel"/>
    <w:tmpl w:val="CDB8BC06"/>
    <w:lvl w:ilvl="0" w:tplc="8A1CE5AE">
      <w:start w:val="2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 w15:restartNumberingAfterBreak="0">
    <w:nsid w:val="3E9470B4"/>
    <w:multiLevelType w:val="hybridMultilevel"/>
    <w:tmpl w:val="0C72E8E2"/>
    <w:lvl w:ilvl="0" w:tplc="C728F426">
      <w:start w:val="4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3B77B49"/>
    <w:multiLevelType w:val="hybridMultilevel"/>
    <w:tmpl w:val="FBD6F5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AC375C"/>
    <w:multiLevelType w:val="hybridMultilevel"/>
    <w:tmpl w:val="F7E815B6"/>
    <w:lvl w:ilvl="0" w:tplc="4DDC86A8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5" w15:restartNumberingAfterBreak="0">
    <w:nsid w:val="49615086"/>
    <w:multiLevelType w:val="hybridMultilevel"/>
    <w:tmpl w:val="C47A286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4A237599"/>
    <w:multiLevelType w:val="hybridMultilevel"/>
    <w:tmpl w:val="2F8A44F6"/>
    <w:lvl w:ilvl="0" w:tplc="2566127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51877853"/>
    <w:multiLevelType w:val="hybridMultilevel"/>
    <w:tmpl w:val="110C709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431D2A"/>
    <w:multiLevelType w:val="hybridMultilevel"/>
    <w:tmpl w:val="2E1C3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61B80D79"/>
    <w:multiLevelType w:val="hybridMultilevel"/>
    <w:tmpl w:val="E334BE94"/>
    <w:lvl w:ilvl="0" w:tplc="6908F33C">
      <w:start w:val="1"/>
      <w:numFmt w:val="decimal"/>
      <w:lvlText w:val="%1."/>
      <w:lvlJc w:val="left"/>
      <w:pPr>
        <w:ind w:left="1260" w:hanging="360"/>
      </w:pPr>
      <w:rPr>
        <w:rFonts w:ascii="NewCenturySchlbkLTStd-Bd" w:hAnsi="NewCenturySchlbkLTStd-Bd" w:cs="NewCenturySchlbkLTStd-B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5512948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60EC1"/>
    <w:multiLevelType w:val="hybridMultilevel"/>
    <w:tmpl w:val="1C485D62"/>
    <w:lvl w:ilvl="0" w:tplc="0458F70C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BEE695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6A497B"/>
    <w:multiLevelType w:val="hybridMultilevel"/>
    <w:tmpl w:val="5E9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0D6D51"/>
    <w:multiLevelType w:val="hybridMultilevel"/>
    <w:tmpl w:val="0FD817D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75F57CDA"/>
    <w:multiLevelType w:val="hybridMultilevel"/>
    <w:tmpl w:val="8D706B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720F55"/>
    <w:multiLevelType w:val="hybridMultilevel"/>
    <w:tmpl w:val="C27A63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BAA764B"/>
    <w:multiLevelType w:val="hybridMultilevel"/>
    <w:tmpl w:val="6A70DC54"/>
    <w:lvl w:ilvl="0" w:tplc="F1281742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24"/>
  </w:num>
  <w:num w:numId="5">
    <w:abstractNumId w:val="23"/>
  </w:num>
  <w:num w:numId="6">
    <w:abstractNumId w:val="13"/>
  </w:num>
  <w:num w:numId="7">
    <w:abstractNumId w:val="26"/>
  </w:num>
  <w:num w:numId="8">
    <w:abstractNumId w:val="15"/>
  </w:num>
  <w:num w:numId="9">
    <w:abstractNumId w:val="0"/>
  </w:num>
  <w:num w:numId="10">
    <w:abstractNumId w:val="19"/>
  </w:num>
  <w:num w:numId="11">
    <w:abstractNumId w:val="3"/>
  </w:num>
  <w:num w:numId="12">
    <w:abstractNumId w:val="21"/>
  </w:num>
  <w:num w:numId="13">
    <w:abstractNumId w:val="2"/>
  </w:num>
  <w:num w:numId="14">
    <w:abstractNumId w:val="12"/>
  </w:num>
  <w:num w:numId="15">
    <w:abstractNumId w:val="4"/>
  </w:num>
  <w:num w:numId="16">
    <w:abstractNumId w:val="11"/>
  </w:num>
  <w:num w:numId="17">
    <w:abstractNumId w:val="17"/>
  </w:num>
  <w:num w:numId="18">
    <w:abstractNumId w:val="27"/>
  </w:num>
  <w:num w:numId="19">
    <w:abstractNumId w:val="25"/>
  </w:num>
  <w:num w:numId="20">
    <w:abstractNumId w:val="14"/>
  </w:num>
  <w:num w:numId="21">
    <w:abstractNumId w:val="1"/>
  </w:num>
  <w:num w:numId="22">
    <w:abstractNumId w:val="22"/>
  </w:num>
  <w:num w:numId="23">
    <w:abstractNumId w:val="20"/>
  </w:num>
  <w:num w:numId="24">
    <w:abstractNumId w:val="9"/>
  </w:num>
  <w:num w:numId="25">
    <w:abstractNumId w:val="6"/>
  </w:num>
  <w:num w:numId="26">
    <w:abstractNumId w:val="10"/>
  </w:num>
  <w:num w:numId="27">
    <w:abstractNumId w:val="8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embedSystemFonts/>
  <w:bordersDoNotSurroundHeader/>
  <w:bordersDoNotSurroundFooter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DEuZmQIaluYW5ko5ScGpxcWZ+HkiBWS0Ah2rIviwAAAA="/>
  </w:docVars>
  <w:rsids>
    <w:rsidRoot w:val="00B27B40"/>
    <w:rsid w:val="00000BEA"/>
    <w:rsid w:val="00001D9F"/>
    <w:rsid w:val="0000249E"/>
    <w:rsid w:val="00002B95"/>
    <w:rsid w:val="000050AB"/>
    <w:rsid w:val="00006ADE"/>
    <w:rsid w:val="000071C3"/>
    <w:rsid w:val="000120E0"/>
    <w:rsid w:val="00012AB1"/>
    <w:rsid w:val="0001407D"/>
    <w:rsid w:val="00020B13"/>
    <w:rsid w:val="0002168C"/>
    <w:rsid w:val="00022A55"/>
    <w:rsid w:val="00025D54"/>
    <w:rsid w:val="00027020"/>
    <w:rsid w:val="00033BA8"/>
    <w:rsid w:val="00045FFF"/>
    <w:rsid w:val="000470A8"/>
    <w:rsid w:val="0005122A"/>
    <w:rsid w:val="0005433A"/>
    <w:rsid w:val="000648B4"/>
    <w:rsid w:val="00077508"/>
    <w:rsid w:val="00082CBC"/>
    <w:rsid w:val="00083035"/>
    <w:rsid w:val="000914DC"/>
    <w:rsid w:val="00091DB6"/>
    <w:rsid w:val="000924B6"/>
    <w:rsid w:val="000924CE"/>
    <w:rsid w:val="00097D3F"/>
    <w:rsid w:val="000A0441"/>
    <w:rsid w:val="000A0935"/>
    <w:rsid w:val="000A1575"/>
    <w:rsid w:val="000B210D"/>
    <w:rsid w:val="000B584C"/>
    <w:rsid w:val="000C44F7"/>
    <w:rsid w:val="000C5917"/>
    <w:rsid w:val="000D18B8"/>
    <w:rsid w:val="000D21C6"/>
    <w:rsid w:val="000D629B"/>
    <w:rsid w:val="000E0AF5"/>
    <w:rsid w:val="000E16E9"/>
    <w:rsid w:val="000E38F3"/>
    <w:rsid w:val="000E6F92"/>
    <w:rsid w:val="000F0F4C"/>
    <w:rsid w:val="000F298D"/>
    <w:rsid w:val="000F4E51"/>
    <w:rsid w:val="000F5D27"/>
    <w:rsid w:val="000F7928"/>
    <w:rsid w:val="001100CA"/>
    <w:rsid w:val="00115F38"/>
    <w:rsid w:val="00115F77"/>
    <w:rsid w:val="0012196F"/>
    <w:rsid w:val="00126285"/>
    <w:rsid w:val="0013519C"/>
    <w:rsid w:val="001368E1"/>
    <w:rsid w:val="00140D6B"/>
    <w:rsid w:val="00143DC9"/>
    <w:rsid w:val="00154053"/>
    <w:rsid w:val="0016015D"/>
    <w:rsid w:val="00162617"/>
    <w:rsid w:val="001639AA"/>
    <w:rsid w:val="00171372"/>
    <w:rsid w:val="00176CC0"/>
    <w:rsid w:val="00191B89"/>
    <w:rsid w:val="00191F6E"/>
    <w:rsid w:val="00193968"/>
    <w:rsid w:val="001A09D8"/>
    <w:rsid w:val="001A0BDD"/>
    <w:rsid w:val="001A1B0A"/>
    <w:rsid w:val="001A35E0"/>
    <w:rsid w:val="001A59B3"/>
    <w:rsid w:val="001A632D"/>
    <w:rsid w:val="001B0D44"/>
    <w:rsid w:val="001B149C"/>
    <w:rsid w:val="001B20C8"/>
    <w:rsid w:val="001B20F2"/>
    <w:rsid w:val="001C1464"/>
    <w:rsid w:val="001C2CAC"/>
    <w:rsid w:val="001C5FE3"/>
    <w:rsid w:val="001C75F5"/>
    <w:rsid w:val="001D234A"/>
    <w:rsid w:val="001D4CEF"/>
    <w:rsid w:val="001D5899"/>
    <w:rsid w:val="001D6E2F"/>
    <w:rsid w:val="001E05BD"/>
    <w:rsid w:val="001E3B53"/>
    <w:rsid w:val="001F4DA8"/>
    <w:rsid w:val="001F7B4A"/>
    <w:rsid w:val="002014E8"/>
    <w:rsid w:val="00202061"/>
    <w:rsid w:val="00211860"/>
    <w:rsid w:val="002146FB"/>
    <w:rsid w:val="00215149"/>
    <w:rsid w:val="00215B6D"/>
    <w:rsid w:val="002238EE"/>
    <w:rsid w:val="00223FA0"/>
    <w:rsid w:val="00227437"/>
    <w:rsid w:val="00233786"/>
    <w:rsid w:val="0023417F"/>
    <w:rsid w:val="00242B52"/>
    <w:rsid w:val="00242F02"/>
    <w:rsid w:val="00243717"/>
    <w:rsid w:val="002456CD"/>
    <w:rsid w:val="00250E72"/>
    <w:rsid w:val="00255D76"/>
    <w:rsid w:val="0025623B"/>
    <w:rsid w:val="00262E7D"/>
    <w:rsid w:val="00264DA4"/>
    <w:rsid w:val="00265B6C"/>
    <w:rsid w:val="00270F82"/>
    <w:rsid w:val="00272746"/>
    <w:rsid w:val="0027490C"/>
    <w:rsid w:val="0027539E"/>
    <w:rsid w:val="0028360D"/>
    <w:rsid w:val="0028628E"/>
    <w:rsid w:val="002A1AA3"/>
    <w:rsid w:val="002A22AB"/>
    <w:rsid w:val="002A5632"/>
    <w:rsid w:val="002B03E8"/>
    <w:rsid w:val="002B0D3D"/>
    <w:rsid w:val="002B49E4"/>
    <w:rsid w:val="002B67E5"/>
    <w:rsid w:val="002C6ECA"/>
    <w:rsid w:val="002D252B"/>
    <w:rsid w:val="002D533B"/>
    <w:rsid w:val="002D64A6"/>
    <w:rsid w:val="002E0525"/>
    <w:rsid w:val="002E59F1"/>
    <w:rsid w:val="002F12FF"/>
    <w:rsid w:val="002F3790"/>
    <w:rsid w:val="002F59DB"/>
    <w:rsid w:val="003009A9"/>
    <w:rsid w:val="00300CCC"/>
    <w:rsid w:val="00302A8C"/>
    <w:rsid w:val="00303E93"/>
    <w:rsid w:val="00306DF5"/>
    <w:rsid w:val="003078A7"/>
    <w:rsid w:val="0031308F"/>
    <w:rsid w:val="00316008"/>
    <w:rsid w:val="00321447"/>
    <w:rsid w:val="00323E8B"/>
    <w:rsid w:val="00326B56"/>
    <w:rsid w:val="00327597"/>
    <w:rsid w:val="00331379"/>
    <w:rsid w:val="0033158D"/>
    <w:rsid w:val="0033175B"/>
    <w:rsid w:val="00333677"/>
    <w:rsid w:val="003352F7"/>
    <w:rsid w:val="00354BD8"/>
    <w:rsid w:val="00355032"/>
    <w:rsid w:val="00357ACB"/>
    <w:rsid w:val="003602AA"/>
    <w:rsid w:val="003605BA"/>
    <w:rsid w:val="00360A45"/>
    <w:rsid w:val="003631E6"/>
    <w:rsid w:val="003652E5"/>
    <w:rsid w:val="00372032"/>
    <w:rsid w:val="0037310F"/>
    <w:rsid w:val="0037490D"/>
    <w:rsid w:val="00382517"/>
    <w:rsid w:val="00383660"/>
    <w:rsid w:val="00386E3E"/>
    <w:rsid w:val="003912EB"/>
    <w:rsid w:val="00392E60"/>
    <w:rsid w:val="0039555F"/>
    <w:rsid w:val="003A1EB4"/>
    <w:rsid w:val="003A7DBE"/>
    <w:rsid w:val="003B042E"/>
    <w:rsid w:val="003B39E5"/>
    <w:rsid w:val="003B6279"/>
    <w:rsid w:val="003C1DD3"/>
    <w:rsid w:val="003C1FE9"/>
    <w:rsid w:val="003C3C49"/>
    <w:rsid w:val="003C52D4"/>
    <w:rsid w:val="003D0BF5"/>
    <w:rsid w:val="003D1786"/>
    <w:rsid w:val="003D682C"/>
    <w:rsid w:val="003D7D99"/>
    <w:rsid w:val="003E1778"/>
    <w:rsid w:val="003F46F7"/>
    <w:rsid w:val="003F4D1C"/>
    <w:rsid w:val="003F5C51"/>
    <w:rsid w:val="00410FE0"/>
    <w:rsid w:val="004145A9"/>
    <w:rsid w:val="00431627"/>
    <w:rsid w:val="00433E40"/>
    <w:rsid w:val="0043597D"/>
    <w:rsid w:val="00442015"/>
    <w:rsid w:val="004616A5"/>
    <w:rsid w:val="00461FF6"/>
    <w:rsid w:val="00464024"/>
    <w:rsid w:val="004653E5"/>
    <w:rsid w:val="00466835"/>
    <w:rsid w:val="0046700E"/>
    <w:rsid w:val="0047172C"/>
    <w:rsid w:val="00471950"/>
    <w:rsid w:val="004767EF"/>
    <w:rsid w:val="0048355D"/>
    <w:rsid w:val="00484F9A"/>
    <w:rsid w:val="0049011C"/>
    <w:rsid w:val="004917C8"/>
    <w:rsid w:val="004A1453"/>
    <w:rsid w:val="004A1708"/>
    <w:rsid w:val="004A31B7"/>
    <w:rsid w:val="004A4FC8"/>
    <w:rsid w:val="004A7398"/>
    <w:rsid w:val="004B112C"/>
    <w:rsid w:val="004B2234"/>
    <w:rsid w:val="004B7B74"/>
    <w:rsid w:val="004C617E"/>
    <w:rsid w:val="004D0693"/>
    <w:rsid w:val="004D28B4"/>
    <w:rsid w:val="004D56CB"/>
    <w:rsid w:val="004E1DC2"/>
    <w:rsid w:val="004E224F"/>
    <w:rsid w:val="004E22CD"/>
    <w:rsid w:val="004E2C6E"/>
    <w:rsid w:val="004E2F68"/>
    <w:rsid w:val="004E55DB"/>
    <w:rsid w:val="004E5A3D"/>
    <w:rsid w:val="004E66A6"/>
    <w:rsid w:val="004E7252"/>
    <w:rsid w:val="004E75C2"/>
    <w:rsid w:val="004E7DA7"/>
    <w:rsid w:val="004F064F"/>
    <w:rsid w:val="004F12EC"/>
    <w:rsid w:val="004F1B30"/>
    <w:rsid w:val="005004E0"/>
    <w:rsid w:val="00502629"/>
    <w:rsid w:val="005030B7"/>
    <w:rsid w:val="005045CA"/>
    <w:rsid w:val="005116E2"/>
    <w:rsid w:val="00514633"/>
    <w:rsid w:val="00521831"/>
    <w:rsid w:val="00523617"/>
    <w:rsid w:val="00530DF2"/>
    <w:rsid w:val="00532A9D"/>
    <w:rsid w:val="00534C94"/>
    <w:rsid w:val="0053501C"/>
    <w:rsid w:val="00535737"/>
    <w:rsid w:val="005441C8"/>
    <w:rsid w:val="005441F1"/>
    <w:rsid w:val="00562C8F"/>
    <w:rsid w:val="00563612"/>
    <w:rsid w:val="00563AF5"/>
    <w:rsid w:val="005640E1"/>
    <w:rsid w:val="00566606"/>
    <w:rsid w:val="00566CF5"/>
    <w:rsid w:val="00570C3D"/>
    <w:rsid w:val="005727B9"/>
    <w:rsid w:val="00575D2A"/>
    <w:rsid w:val="00581D0F"/>
    <w:rsid w:val="00587466"/>
    <w:rsid w:val="005906EC"/>
    <w:rsid w:val="00591662"/>
    <w:rsid w:val="00593A47"/>
    <w:rsid w:val="005A663E"/>
    <w:rsid w:val="005B1FAA"/>
    <w:rsid w:val="005C09E7"/>
    <w:rsid w:val="005C157D"/>
    <w:rsid w:val="005C55A9"/>
    <w:rsid w:val="005C699C"/>
    <w:rsid w:val="005C6DD1"/>
    <w:rsid w:val="005D0EA1"/>
    <w:rsid w:val="005E10A4"/>
    <w:rsid w:val="005E455A"/>
    <w:rsid w:val="005E603B"/>
    <w:rsid w:val="005F7810"/>
    <w:rsid w:val="00610BFC"/>
    <w:rsid w:val="00612723"/>
    <w:rsid w:val="006148F0"/>
    <w:rsid w:val="00615DA9"/>
    <w:rsid w:val="00615E9F"/>
    <w:rsid w:val="006169BB"/>
    <w:rsid w:val="00624E86"/>
    <w:rsid w:val="006261CC"/>
    <w:rsid w:val="00626932"/>
    <w:rsid w:val="00631828"/>
    <w:rsid w:val="006321BC"/>
    <w:rsid w:val="00636523"/>
    <w:rsid w:val="006370C2"/>
    <w:rsid w:val="006375FF"/>
    <w:rsid w:val="006379CE"/>
    <w:rsid w:val="0064187E"/>
    <w:rsid w:val="0064205D"/>
    <w:rsid w:val="00642975"/>
    <w:rsid w:val="0064635C"/>
    <w:rsid w:val="006549B4"/>
    <w:rsid w:val="00654B02"/>
    <w:rsid w:val="006566C0"/>
    <w:rsid w:val="0065742C"/>
    <w:rsid w:val="0066330C"/>
    <w:rsid w:val="0066440C"/>
    <w:rsid w:val="0067028F"/>
    <w:rsid w:val="00671578"/>
    <w:rsid w:val="00683AE6"/>
    <w:rsid w:val="00685B7A"/>
    <w:rsid w:val="0068604C"/>
    <w:rsid w:val="006864AA"/>
    <w:rsid w:val="00687495"/>
    <w:rsid w:val="006915D4"/>
    <w:rsid w:val="0069169F"/>
    <w:rsid w:val="006919DE"/>
    <w:rsid w:val="006937F7"/>
    <w:rsid w:val="006A2040"/>
    <w:rsid w:val="006A3307"/>
    <w:rsid w:val="006A74D8"/>
    <w:rsid w:val="006B0FD6"/>
    <w:rsid w:val="006B2A48"/>
    <w:rsid w:val="006C0ED0"/>
    <w:rsid w:val="006C108D"/>
    <w:rsid w:val="006C189D"/>
    <w:rsid w:val="006C1FD1"/>
    <w:rsid w:val="006D61E7"/>
    <w:rsid w:val="006D77E3"/>
    <w:rsid w:val="006D7D0C"/>
    <w:rsid w:val="006E21CA"/>
    <w:rsid w:val="006E35CC"/>
    <w:rsid w:val="006E44C3"/>
    <w:rsid w:val="006E4EEA"/>
    <w:rsid w:val="006E5877"/>
    <w:rsid w:val="006E74AA"/>
    <w:rsid w:val="006F184D"/>
    <w:rsid w:val="006F4BB0"/>
    <w:rsid w:val="007010F4"/>
    <w:rsid w:val="007070E5"/>
    <w:rsid w:val="00707FA5"/>
    <w:rsid w:val="00714C5D"/>
    <w:rsid w:val="00714EFA"/>
    <w:rsid w:val="0071641C"/>
    <w:rsid w:val="00717FCE"/>
    <w:rsid w:val="00720F4E"/>
    <w:rsid w:val="00722201"/>
    <w:rsid w:val="00726582"/>
    <w:rsid w:val="0072750A"/>
    <w:rsid w:val="00730A06"/>
    <w:rsid w:val="00733108"/>
    <w:rsid w:val="00733746"/>
    <w:rsid w:val="00734AF6"/>
    <w:rsid w:val="0074193B"/>
    <w:rsid w:val="00742CAE"/>
    <w:rsid w:val="007457DD"/>
    <w:rsid w:val="00757E55"/>
    <w:rsid w:val="00767C65"/>
    <w:rsid w:val="00771ED7"/>
    <w:rsid w:val="00772BE0"/>
    <w:rsid w:val="007736CA"/>
    <w:rsid w:val="00775568"/>
    <w:rsid w:val="00785355"/>
    <w:rsid w:val="00790EEC"/>
    <w:rsid w:val="00791DC7"/>
    <w:rsid w:val="007933CC"/>
    <w:rsid w:val="00793E11"/>
    <w:rsid w:val="00796484"/>
    <w:rsid w:val="007A0CF4"/>
    <w:rsid w:val="007A59BF"/>
    <w:rsid w:val="007A6046"/>
    <w:rsid w:val="007A7649"/>
    <w:rsid w:val="007A7D5C"/>
    <w:rsid w:val="007B3A1D"/>
    <w:rsid w:val="007B3DE0"/>
    <w:rsid w:val="007B62A7"/>
    <w:rsid w:val="007C0BA2"/>
    <w:rsid w:val="007C677A"/>
    <w:rsid w:val="007C67E7"/>
    <w:rsid w:val="007C734F"/>
    <w:rsid w:val="007C783A"/>
    <w:rsid w:val="007C79B0"/>
    <w:rsid w:val="007D0B99"/>
    <w:rsid w:val="007D22F6"/>
    <w:rsid w:val="007D26A1"/>
    <w:rsid w:val="007D6B48"/>
    <w:rsid w:val="007D716F"/>
    <w:rsid w:val="007E56A7"/>
    <w:rsid w:val="007F3A01"/>
    <w:rsid w:val="007F54F7"/>
    <w:rsid w:val="007F784F"/>
    <w:rsid w:val="00800166"/>
    <w:rsid w:val="00803C21"/>
    <w:rsid w:val="00805E8F"/>
    <w:rsid w:val="0080638A"/>
    <w:rsid w:val="00812D79"/>
    <w:rsid w:val="00813CAC"/>
    <w:rsid w:val="008140BA"/>
    <w:rsid w:val="00815991"/>
    <w:rsid w:val="00822D6B"/>
    <w:rsid w:val="00826844"/>
    <w:rsid w:val="008269FF"/>
    <w:rsid w:val="008275D0"/>
    <w:rsid w:val="00830459"/>
    <w:rsid w:val="008319D0"/>
    <w:rsid w:val="00831C8A"/>
    <w:rsid w:val="00833F3E"/>
    <w:rsid w:val="008343FC"/>
    <w:rsid w:val="0083522C"/>
    <w:rsid w:val="0083695F"/>
    <w:rsid w:val="00851092"/>
    <w:rsid w:val="00852DA6"/>
    <w:rsid w:val="00855C88"/>
    <w:rsid w:val="008661C9"/>
    <w:rsid w:val="008708A6"/>
    <w:rsid w:val="00876368"/>
    <w:rsid w:val="00886A82"/>
    <w:rsid w:val="00890C03"/>
    <w:rsid w:val="008A472B"/>
    <w:rsid w:val="008A55BF"/>
    <w:rsid w:val="008A5E55"/>
    <w:rsid w:val="008B0A5E"/>
    <w:rsid w:val="008B181C"/>
    <w:rsid w:val="008B3905"/>
    <w:rsid w:val="008B5223"/>
    <w:rsid w:val="008C43D4"/>
    <w:rsid w:val="008C514D"/>
    <w:rsid w:val="008C5CFC"/>
    <w:rsid w:val="008C6BD6"/>
    <w:rsid w:val="008D13D3"/>
    <w:rsid w:val="008D5254"/>
    <w:rsid w:val="008E0996"/>
    <w:rsid w:val="008E152E"/>
    <w:rsid w:val="008E32E1"/>
    <w:rsid w:val="008E4121"/>
    <w:rsid w:val="008E4E96"/>
    <w:rsid w:val="008E70FE"/>
    <w:rsid w:val="008F1BB8"/>
    <w:rsid w:val="008F35FA"/>
    <w:rsid w:val="008F4E71"/>
    <w:rsid w:val="00901A72"/>
    <w:rsid w:val="00903E60"/>
    <w:rsid w:val="00910FDC"/>
    <w:rsid w:val="0091551F"/>
    <w:rsid w:val="009253B4"/>
    <w:rsid w:val="0093068F"/>
    <w:rsid w:val="00932A0B"/>
    <w:rsid w:val="00933162"/>
    <w:rsid w:val="00935D24"/>
    <w:rsid w:val="00942A73"/>
    <w:rsid w:val="00944D03"/>
    <w:rsid w:val="00955161"/>
    <w:rsid w:val="00955523"/>
    <w:rsid w:val="0096136E"/>
    <w:rsid w:val="00961B7C"/>
    <w:rsid w:val="00962097"/>
    <w:rsid w:val="0097262A"/>
    <w:rsid w:val="00972BA3"/>
    <w:rsid w:val="009752D4"/>
    <w:rsid w:val="00976550"/>
    <w:rsid w:val="0097731D"/>
    <w:rsid w:val="0097745D"/>
    <w:rsid w:val="009812FE"/>
    <w:rsid w:val="00982375"/>
    <w:rsid w:val="00983070"/>
    <w:rsid w:val="00983B34"/>
    <w:rsid w:val="00986D51"/>
    <w:rsid w:val="00991D39"/>
    <w:rsid w:val="009950CD"/>
    <w:rsid w:val="009A2943"/>
    <w:rsid w:val="009A3A68"/>
    <w:rsid w:val="009A4986"/>
    <w:rsid w:val="009A7912"/>
    <w:rsid w:val="009B3078"/>
    <w:rsid w:val="009B5B60"/>
    <w:rsid w:val="009C194E"/>
    <w:rsid w:val="009E4058"/>
    <w:rsid w:val="009E4882"/>
    <w:rsid w:val="009E6520"/>
    <w:rsid w:val="00A01333"/>
    <w:rsid w:val="00A02E95"/>
    <w:rsid w:val="00A03406"/>
    <w:rsid w:val="00A11308"/>
    <w:rsid w:val="00A11AFA"/>
    <w:rsid w:val="00A11C88"/>
    <w:rsid w:val="00A139C9"/>
    <w:rsid w:val="00A159CC"/>
    <w:rsid w:val="00A20001"/>
    <w:rsid w:val="00A345E1"/>
    <w:rsid w:val="00A46B7B"/>
    <w:rsid w:val="00A47AE1"/>
    <w:rsid w:val="00A53482"/>
    <w:rsid w:val="00A53963"/>
    <w:rsid w:val="00A60AD3"/>
    <w:rsid w:val="00A615FD"/>
    <w:rsid w:val="00A659DD"/>
    <w:rsid w:val="00A72B61"/>
    <w:rsid w:val="00A73C93"/>
    <w:rsid w:val="00A7508E"/>
    <w:rsid w:val="00A82885"/>
    <w:rsid w:val="00A97FAE"/>
    <w:rsid w:val="00AA3F37"/>
    <w:rsid w:val="00AA7E2C"/>
    <w:rsid w:val="00AB5587"/>
    <w:rsid w:val="00AB6583"/>
    <w:rsid w:val="00AC012B"/>
    <w:rsid w:val="00AC2068"/>
    <w:rsid w:val="00AC46CC"/>
    <w:rsid w:val="00AC47F5"/>
    <w:rsid w:val="00AC58E4"/>
    <w:rsid w:val="00AC5F0B"/>
    <w:rsid w:val="00AC76B7"/>
    <w:rsid w:val="00AD08B1"/>
    <w:rsid w:val="00AD095B"/>
    <w:rsid w:val="00AD35B6"/>
    <w:rsid w:val="00AD4399"/>
    <w:rsid w:val="00AD4DC7"/>
    <w:rsid w:val="00AE3996"/>
    <w:rsid w:val="00AE3B7E"/>
    <w:rsid w:val="00AE4DF3"/>
    <w:rsid w:val="00AE7363"/>
    <w:rsid w:val="00AE7F04"/>
    <w:rsid w:val="00AF1EAA"/>
    <w:rsid w:val="00AF6DBE"/>
    <w:rsid w:val="00B10455"/>
    <w:rsid w:val="00B148D2"/>
    <w:rsid w:val="00B149D7"/>
    <w:rsid w:val="00B17BF5"/>
    <w:rsid w:val="00B20E68"/>
    <w:rsid w:val="00B27B40"/>
    <w:rsid w:val="00B31B39"/>
    <w:rsid w:val="00B32CEB"/>
    <w:rsid w:val="00B353C6"/>
    <w:rsid w:val="00B417BD"/>
    <w:rsid w:val="00B42718"/>
    <w:rsid w:val="00B45CFA"/>
    <w:rsid w:val="00B50918"/>
    <w:rsid w:val="00B61831"/>
    <w:rsid w:val="00B64E2A"/>
    <w:rsid w:val="00B7229F"/>
    <w:rsid w:val="00B74AA4"/>
    <w:rsid w:val="00B75B91"/>
    <w:rsid w:val="00B76F5D"/>
    <w:rsid w:val="00B83FE0"/>
    <w:rsid w:val="00B900ED"/>
    <w:rsid w:val="00B906E1"/>
    <w:rsid w:val="00B90A12"/>
    <w:rsid w:val="00B923CF"/>
    <w:rsid w:val="00B97DF0"/>
    <w:rsid w:val="00BA0639"/>
    <w:rsid w:val="00BA20C2"/>
    <w:rsid w:val="00BA4601"/>
    <w:rsid w:val="00BA6581"/>
    <w:rsid w:val="00BB6268"/>
    <w:rsid w:val="00BB7491"/>
    <w:rsid w:val="00BB78B0"/>
    <w:rsid w:val="00BB7CCC"/>
    <w:rsid w:val="00BC2309"/>
    <w:rsid w:val="00BC7836"/>
    <w:rsid w:val="00BC7AD2"/>
    <w:rsid w:val="00BD4724"/>
    <w:rsid w:val="00BD497A"/>
    <w:rsid w:val="00BD58AA"/>
    <w:rsid w:val="00BD7BDE"/>
    <w:rsid w:val="00BE0330"/>
    <w:rsid w:val="00BE09F9"/>
    <w:rsid w:val="00BE2798"/>
    <w:rsid w:val="00BE33D3"/>
    <w:rsid w:val="00BE3DDA"/>
    <w:rsid w:val="00BE4632"/>
    <w:rsid w:val="00BE7579"/>
    <w:rsid w:val="00BF0A6C"/>
    <w:rsid w:val="00BF2C81"/>
    <w:rsid w:val="00BF4E70"/>
    <w:rsid w:val="00C0190D"/>
    <w:rsid w:val="00C12492"/>
    <w:rsid w:val="00C16B2E"/>
    <w:rsid w:val="00C16BCF"/>
    <w:rsid w:val="00C1725C"/>
    <w:rsid w:val="00C26F76"/>
    <w:rsid w:val="00C319A2"/>
    <w:rsid w:val="00C31A96"/>
    <w:rsid w:val="00C3202F"/>
    <w:rsid w:val="00C32299"/>
    <w:rsid w:val="00C46A30"/>
    <w:rsid w:val="00C50653"/>
    <w:rsid w:val="00C54053"/>
    <w:rsid w:val="00C55405"/>
    <w:rsid w:val="00C56084"/>
    <w:rsid w:val="00C566A9"/>
    <w:rsid w:val="00C64D16"/>
    <w:rsid w:val="00C70ECE"/>
    <w:rsid w:val="00C72662"/>
    <w:rsid w:val="00C803A1"/>
    <w:rsid w:val="00C85B4A"/>
    <w:rsid w:val="00C959A1"/>
    <w:rsid w:val="00CA0ABE"/>
    <w:rsid w:val="00CA3893"/>
    <w:rsid w:val="00CB354F"/>
    <w:rsid w:val="00CB5501"/>
    <w:rsid w:val="00CB67B2"/>
    <w:rsid w:val="00CB79B1"/>
    <w:rsid w:val="00CC079C"/>
    <w:rsid w:val="00CC0F40"/>
    <w:rsid w:val="00CC188F"/>
    <w:rsid w:val="00CC25E8"/>
    <w:rsid w:val="00CC526F"/>
    <w:rsid w:val="00CD1967"/>
    <w:rsid w:val="00CD3E7C"/>
    <w:rsid w:val="00CE1583"/>
    <w:rsid w:val="00CE3616"/>
    <w:rsid w:val="00CE4B72"/>
    <w:rsid w:val="00CF0CEB"/>
    <w:rsid w:val="00CF651F"/>
    <w:rsid w:val="00CF6EE5"/>
    <w:rsid w:val="00D02BFF"/>
    <w:rsid w:val="00D0337A"/>
    <w:rsid w:val="00D0711C"/>
    <w:rsid w:val="00D11386"/>
    <w:rsid w:val="00D20A2E"/>
    <w:rsid w:val="00D20DE5"/>
    <w:rsid w:val="00D22430"/>
    <w:rsid w:val="00D24CC0"/>
    <w:rsid w:val="00D24D3D"/>
    <w:rsid w:val="00D3067A"/>
    <w:rsid w:val="00D30ECE"/>
    <w:rsid w:val="00D351EE"/>
    <w:rsid w:val="00D40634"/>
    <w:rsid w:val="00D40EB5"/>
    <w:rsid w:val="00D4137B"/>
    <w:rsid w:val="00D42CAC"/>
    <w:rsid w:val="00D43294"/>
    <w:rsid w:val="00D503DA"/>
    <w:rsid w:val="00D508C9"/>
    <w:rsid w:val="00D51542"/>
    <w:rsid w:val="00D6064E"/>
    <w:rsid w:val="00D61CC0"/>
    <w:rsid w:val="00D62882"/>
    <w:rsid w:val="00D758C5"/>
    <w:rsid w:val="00D77AD2"/>
    <w:rsid w:val="00D8197C"/>
    <w:rsid w:val="00D909A7"/>
    <w:rsid w:val="00D9310C"/>
    <w:rsid w:val="00D9562A"/>
    <w:rsid w:val="00D95A18"/>
    <w:rsid w:val="00D9679E"/>
    <w:rsid w:val="00DA105F"/>
    <w:rsid w:val="00DA395E"/>
    <w:rsid w:val="00DA5E35"/>
    <w:rsid w:val="00DA76E9"/>
    <w:rsid w:val="00DA778F"/>
    <w:rsid w:val="00DB448B"/>
    <w:rsid w:val="00DB6145"/>
    <w:rsid w:val="00DC53E9"/>
    <w:rsid w:val="00DC5F43"/>
    <w:rsid w:val="00DD23E7"/>
    <w:rsid w:val="00DD6E09"/>
    <w:rsid w:val="00DD70ED"/>
    <w:rsid w:val="00DE03FC"/>
    <w:rsid w:val="00DE276C"/>
    <w:rsid w:val="00DE5570"/>
    <w:rsid w:val="00DE7036"/>
    <w:rsid w:val="00DE74AF"/>
    <w:rsid w:val="00DF0561"/>
    <w:rsid w:val="00DF0BD6"/>
    <w:rsid w:val="00DF1163"/>
    <w:rsid w:val="00DF1A94"/>
    <w:rsid w:val="00DF44A8"/>
    <w:rsid w:val="00DF5CAE"/>
    <w:rsid w:val="00E04EB1"/>
    <w:rsid w:val="00E052BD"/>
    <w:rsid w:val="00E07912"/>
    <w:rsid w:val="00E109D2"/>
    <w:rsid w:val="00E11AE9"/>
    <w:rsid w:val="00E120C3"/>
    <w:rsid w:val="00E21799"/>
    <w:rsid w:val="00E26BD7"/>
    <w:rsid w:val="00E30132"/>
    <w:rsid w:val="00E31FB5"/>
    <w:rsid w:val="00E4364F"/>
    <w:rsid w:val="00E52426"/>
    <w:rsid w:val="00E5242C"/>
    <w:rsid w:val="00E72947"/>
    <w:rsid w:val="00E73BE2"/>
    <w:rsid w:val="00E77AA7"/>
    <w:rsid w:val="00E85894"/>
    <w:rsid w:val="00E86B0A"/>
    <w:rsid w:val="00E9098F"/>
    <w:rsid w:val="00EA3BFA"/>
    <w:rsid w:val="00EA4DE5"/>
    <w:rsid w:val="00EC14B4"/>
    <w:rsid w:val="00EC2F85"/>
    <w:rsid w:val="00EC5B45"/>
    <w:rsid w:val="00EC7106"/>
    <w:rsid w:val="00ED3953"/>
    <w:rsid w:val="00ED51B7"/>
    <w:rsid w:val="00ED5725"/>
    <w:rsid w:val="00EF0DCA"/>
    <w:rsid w:val="00EF1757"/>
    <w:rsid w:val="00EF5523"/>
    <w:rsid w:val="00EF5C66"/>
    <w:rsid w:val="00F004DD"/>
    <w:rsid w:val="00F053E5"/>
    <w:rsid w:val="00F10A86"/>
    <w:rsid w:val="00F138A3"/>
    <w:rsid w:val="00F13BF9"/>
    <w:rsid w:val="00F20DAF"/>
    <w:rsid w:val="00F22843"/>
    <w:rsid w:val="00F24A8D"/>
    <w:rsid w:val="00F260F2"/>
    <w:rsid w:val="00F263E5"/>
    <w:rsid w:val="00F26DA6"/>
    <w:rsid w:val="00F276A9"/>
    <w:rsid w:val="00F307CA"/>
    <w:rsid w:val="00F320F4"/>
    <w:rsid w:val="00F34071"/>
    <w:rsid w:val="00F36933"/>
    <w:rsid w:val="00F40BBB"/>
    <w:rsid w:val="00F42614"/>
    <w:rsid w:val="00F4406B"/>
    <w:rsid w:val="00F50836"/>
    <w:rsid w:val="00F50FFC"/>
    <w:rsid w:val="00F512D1"/>
    <w:rsid w:val="00F53720"/>
    <w:rsid w:val="00F53742"/>
    <w:rsid w:val="00F60A59"/>
    <w:rsid w:val="00F66668"/>
    <w:rsid w:val="00F67DC0"/>
    <w:rsid w:val="00F724E0"/>
    <w:rsid w:val="00F74336"/>
    <w:rsid w:val="00F74DA9"/>
    <w:rsid w:val="00F77F7F"/>
    <w:rsid w:val="00F8220F"/>
    <w:rsid w:val="00F82251"/>
    <w:rsid w:val="00F87D8C"/>
    <w:rsid w:val="00F97746"/>
    <w:rsid w:val="00FA0A27"/>
    <w:rsid w:val="00FA174E"/>
    <w:rsid w:val="00FA2421"/>
    <w:rsid w:val="00FA3AA3"/>
    <w:rsid w:val="00FA5AB2"/>
    <w:rsid w:val="00FB0941"/>
    <w:rsid w:val="00FB210B"/>
    <w:rsid w:val="00FB2289"/>
    <w:rsid w:val="00FB5ACB"/>
    <w:rsid w:val="00FC1D13"/>
    <w:rsid w:val="00FC2BF5"/>
    <w:rsid w:val="00FC4755"/>
    <w:rsid w:val="00FC63C6"/>
    <w:rsid w:val="00FC6E51"/>
    <w:rsid w:val="00FD2968"/>
    <w:rsid w:val="00FE54DD"/>
    <w:rsid w:val="00FE60B6"/>
    <w:rsid w:val="00FF0E56"/>
    <w:rsid w:val="00FF16B8"/>
    <w:rsid w:val="00FF301A"/>
    <w:rsid w:val="1B3DDC46"/>
    <w:rsid w:val="5A7D4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C0798"/>
  <w15:docId w15:val="{A7CCE16A-18D6-47EF-8F69-13ED2C91D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25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F4D1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4D1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15FD"/>
    <w:pPr>
      <w:ind w:left="720"/>
      <w:contextualSpacing/>
    </w:pPr>
  </w:style>
  <w:style w:type="table" w:styleId="TableGrid">
    <w:name w:val="Table Grid"/>
    <w:basedOn w:val="TableNormal"/>
    <w:uiPriority w:val="59"/>
    <w:rsid w:val="00AE399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4E2C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26" Type="http://schemas.openxmlformats.org/officeDocument/2006/relationships/image" Target="media/image8.png"/><Relationship Id="rId80" Type="http://schemas.openxmlformats.org/officeDocument/2006/relationships/customXml" Target="ink/ink3.xml"/><Relationship Id="rId142" Type="http://schemas.openxmlformats.org/officeDocument/2006/relationships/customXml" Target="ink/ink4.xml"/><Relationship Id="rId171" Type="http://schemas.openxmlformats.org/officeDocument/2006/relationships/header" Target="header1.xml"/><Relationship Id="rId176" Type="http://schemas.openxmlformats.org/officeDocument/2006/relationships/footer" Target="footer3.xml"/><Relationship Id="rId3" Type="http://schemas.openxmlformats.org/officeDocument/2006/relationships/customXml" Target="../customXml/item3.xml"/><Relationship Id="rId141" Type="http://schemas.openxmlformats.org/officeDocument/2006/relationships/image" Target="media/image65.png"/><Relationship Id="rId175" Type="http://schemas.openxmlformats.org/officeDocument/2006/relationships/header" Target="header3.xml"/><Relationship Id="rId7" Type="http://schemas.openxmlformats.org/officeDocument/2006/relationships/settings" Target="settings.xml"/><Relationship Id="rId170" Type="http://schemas.openxmlformats.org/officeDocument/2006/relationships/image" Target="media/image79.png"/><Relationship Id="rId2" Type="http://schemas.openxmlformats.org/officeDocument/2006/relationships/customXml" Target="../customXml/item2.xml"/><Relationship Id="rId17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79" Type="http://schemas.openxmlformats.org/officeDocument/2006/relationships/image" Target="media/image1.png"/><Relationship Id="rId178" Type="http://schemas.openxmlformats.org/officeDocument/2006/relationships/theme" Target="theme/theme1.xml"/><Relationship Id="rId5" Type="http://schemas.openxmlformats.org/officeDocument/2006/relationships/numbering" Target="numbering.xml"/><Relationship Id="rId165" Type="http://schemas.openxmlformats.org/officeDocument/2006/relationships/customXml" Target="ink/ink5.xml"/><Relationship Id="rId173" Type="http://schemas.openxmlformats.org/officeDocument/2006/relationships/footer" Target="footer1.xml"/><Relationship Id="rId10" Type="http://schemas.openxmlformats.org/officeDocument/2006/relationships/endnotes" Target="endnotes.xml"/><Relationship Id="rId78" Type="http://schemas.openxmlformats.org/officeDocument/2006/relationships/image" Target="media/image210.png"/><Relationship Id="rId164" Type="http://schemas.openxmlformats.org/officeDocument/2006/relationships/image" Target="media/image76.png"/><Relationship Id="rId177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7" Type="http://schemas.openxmlformats.org/officeDocument/2006/relationships/customXml" Target="ink/ink2.xml"/><Relationship Id="rId172" Type="http://schemas.openxmlformats.org/officeDocument/2006/relationships/header" Target="head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9-12T17:15:45.927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07 866 5472,'0'0'0,"0"0"0,0 0 0,0 0 0,0 0 0,0 0 8,0 0-8,0 0-816,0 0 816,0 0-808,0 0 808,0 0-22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9-12T12:08:21.2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3 1104 4760,'0'0'0,"0"0"0,-6 2 0,-1 0-309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9-12T17:23:06.15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5 22 14968,'0'0'0,"0"0"0,-5-15 0,5 15-976,0 0 976,-3-4-968,1 4 968,2 0-456,0 0 456,-5-3-8592,10 6 859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9-12T17:23:10.00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50 961 3592,'0'0'0,"0"0"0,0 0 0,0 0-22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9-12T17:28:07.1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31 1025 9328,'0'0'0,"0"0"0,0 0 0,0 0-368,0 3 368,0-3-368,2 3 368,-2-3 472,0 0-472,2 4 480,-1 1-480,2 3-680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1F4D9E49F8E4CA71A54B1BC7349B1" ma:contentTypeVersion="13" ma:contentTypeDescription="Create a new document." ma:contentTypeScope="" ma:versionID="5f2a2de52aae2dd656f69c8b6ac106c1">
  <xsd:schema xmlns:xsd="http://www.w3.org/2001/XMLSchema" xmlns:xs="http://www.w3.org/2001/XMLSchema" xmlns:p="http://schemas.microsoft.com/office/2006/metadata/properties" xmlns:ns3="383e3cb0-0ae7-4b2d-9f23-7df899361f82" xmlns:ns4="70aa85d1-089b-4440-8ce4-2d0fec1a4215" targetNamespace="http://schemas.microsoft.com/office/2006/metadata/properties" ma:root="true" ma:fieldsID="0842f625a1a68ed7dfe0337266166d8b" ns3:_="" ns4:_="">
    <xsd:import namespace="383e3cb0-0ae7-4b2d-9f23-7df899361f82"/>
    <xsd:import namespace="70aa85d1-089b-4440-8ce4-2d0fec1a42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e3cb0-0ae7-4b2d-9f23-7df899361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a85d1-089b-4440-8ce4-2d0fec1a4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6EBFC-3A78-4C08-A548-8C07B4E822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2D700-98C6-4715-AA9A-821AD1E3D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e3cb0-0ae7-4b2d-9f23-7df899361f82"/>
    <ds:schemaRef ds:uri="70aa85d1-089b-4440-8ce4-2d0fec1a4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E6A5F0-0F65-4E75-87B4-7C1A4AF294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71FC1F-367C-4447-963A-A5F113028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99</Words>
  <Characters>634</Characters>
  <Application>Microsoft Office Word</Application>
  <DocSecurity>0</DocSecurity>
  <Lines>5</Lines>
  <Paragraphs>1</Paragraphs>
  <ScaleCrop>false</ScaleCrop>
  <Company>Hewlett-Packard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9_186_CC_A_RSPC1_C12_662330.indd</dc:title>
  <dc:creator>s-82</dc:creator>
  <dc:description>DocumentCreationInfo</dc:description>
  <cp:lastModifiedBy>Marissa L Kalina</cp:lastModifiedBy>
  <cp:revision>76</cp:revision>
  <dcterms:created xsi:type="dcterms:W3CDTF">2019-09-10T23:46:00Z</dcterms:created>
  <dcterms:modified xsi:type="dcterms:W3CDTF">2019-09-1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1F4D9E49F8E4CA71A54B1BC7349B1</vt:lpwstr>
  </property>
</Properties>
</file>